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1367" w:rsidRDefault="008A1367" w:rsidP="009B1419">
      <w:pPr>
        <w:pStyle w:val="Heading2"/>
        <w:jc w:val="center"/>
        <w:rPr>
          <w:sz w:val="28"/>
          <w:szCs w:val="28"/>
        </w:rPr>
      </w:pPr>
    </w:p>
    <w:p w:rsidR="008A1367" w:rsidRDefault="008A1367" w:rsidP="009B1419">
      <w:pPr>
        <w:pStyle w:val="Heading2"/>
        <w:jc w:val="center"/>
        <w:rPr>
          <w:sz w:val="28"/>
          <w:szCs w:val="28"/>
        </w:rPr>
      </w:pPr>
    </w:p>
    <w:p w:rsidR="007E6473" w:rsidRPr="009B1419" w:rsidRDefault="007E6473" w:rsidP="009B1419">
      <w:pPr>
        <w:pStyle w:val="Heading2"/>
        <w:jc w:val="center"/>
        <w:rPr>
          <w:sz w:val="28"/>
          <w:szCs w:val="28"/>
        </w:rPr>
      </w:pPr>
      <w:r w:rsidRPr="009B1419">
        <w:rPr>
          <w:sz w:val="28"/>
          <w:szCs w:val="28"/>
        </w:rPr>
        <w:t>Autonomous Driving Based on Deep Learning Image Recognition</w:t>
      </w:r>
    </w:p>
    <w:p w:rsidR="009B1419" w:rsidRDefault="008A1367" w:rsidP="008A1367">
      <w:pPr>
        <w:tabs>
          <w:tab w:val="left" w:pos="4440"/>
          <w:tab w:val="center" w:pos="4680"/>
        </w:tabs>
        <w:rPr>
          <w:sz w:val="28"/>
          <w:szCs w:val="28"/>
        </w:rPr>
      </w:pPr>
      <w:r>
        <w:rPr>
          <w:sz w:val="28"/>
          <w:szCs w:val="28"/>
        </w:rPr>
        <w:tab/>
      </w:r>
      <w:r>
        <w:rPr>
          <w:sz w:val="28"/>
          <w:szCs w:val="28"/>
        </w:rPr>
        <w:tab/>
      </w:r>
      <w:r w:rsidR="00023AB3">
        <w:rPr>
          <w:noProof/>
          <w:sz w:val="28"/>
          <w:szCs w:val="28"/>
        </w:rPr>
        <w:pict>
          <v:line id="Straight Connector 1" o:spid="_x0000_s1026" style="position:absolute;z-index:251660288;visibility:visible;mso-position-horizontal-relative:text;mso-position-vertical-relative:text" from="-2.25pt,11.1pt" to="468.7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" strokecolor="black [3200]" strokeweight=".5pt">
            <v:stroke joinstyle="miter"/>
          </v:line>
        </w:pict>
      </w:r>
    </w:p>
    <w:p w:rsidR="009B1419" w:rsidRPr="009B1419" w:rsidRDefault="009B1419" w:rsidP="009B1419">
      <w:pPr>
        <w:jc w:val="center"/>
        <w:rPr>
          <w:sz w:val="24"/>
          <w:szCs w:val="24"/>
        </w:rPr>
      </w:pPr>
      <w:r w:rsidRPr="009B1419">
        <w:rPr>
          <w:sz w:val="24"/>
          <w:szCs w:val="24"/>
        </w:rPr>
        <w:t>Muhammad Afzal Nazim</w:t>
      </w:r>
      <w:r w:rsidRPr="009B1419">
        <w:rPr>
          <w:sz w:val="24"/>
          <w:szCs w:val="24"/>
          <w:vertAlign w:val="superscript"/>
        </w:rPr>
        <w:t xml:space="preserve">1 </w:t>
      </w:r>
      <w:r w:rsidRPr="009B1419">
        <w:rPr>
          <w:sz w:val="24"/>
          <w:szCs w:val="24"/>
        </w:rPr>
        <w:t>, Bakhtawar Sarfraz</w:t>
      </w:r>
      <w:r w:rsidRPr="009B1419">
        <w:rPr>
          <w:sz w:val="24"/>
          <w:szCs w:val="24"/>
          <w:vertAlign w:val="superscript"/>
        </w:rPr>
        <w:t>2</w:t>
      </w:r>
    </w:p>
    <w:p w:rsidR="009B1419" w:rsidRPr="009B1419" w:rsidRDefault="009B1419" w:rsidP="009B1419">
      <w:pPr>
        <w:jc w:val="center"/>
        <w:rPr>
          <w:sz w:val="24"/>
          <w:szCs w:val="24"/>
        </w:rPr>
      </w:pPr>
      <w:r w:rsidRPr="009B1419">
        <w:rPr>
          <w:sz w:val="24"/>
          <w:szCs w:val="24"/>
        </w:rPr>
        <w:t>Email ID: muhammadafzalnazim@gmail.com</w:t>
      </w:r>
    </w:p>
    <w:p w:rsidR="009B1419" w:rsidRDefault="00023AB3" w:rsidP="007E6473">
      <w:pPr>
        <w:jc w:val="both"/>
        <w:rPr>
          <w:b/>
          <w:bCs/>
          <w:sz w:val="28"/>
          <w:szCs w:val="28"/>
        </w:rPr>
      </w:pPr>
      <w:r>
        <w:rPr>
          <w:b/>
          <w:bCs/>
          <w:noProof/>
          <w:sz w:val="28"/>
          <w:szCs w:val="28"/>
        </w:rPr>
        <w:pict>
          <v:line id="Straight Connector 2" o:spid="_x0000_s1064" style="position:absolute;left:0;text-align:left;z-index:251661312;visibility:visible" from=".75pt,5.9pt" to="470.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" strokecolor="black [3200]" strokeweight=".5pt">
            <v:stroke joinstyle="miter"/>
          </v:line>
        </w:pict>
      </w:r>
    </w:p>
    <w:p w:rsidR="007E6473" w:rsidRDefault="007E6473" w:rsidP="007E6473">
      <w:pPr>
        <w:jc w:val="both"/>
        <w:rPr>
          <w:b/>
          <w:bCs/>
          <w:sz w:val="28"/>
          <w:szCs w:val="28"/>
        </w:rPr>
      </w:pPr>
      <w:r>
        <w:rPr>
          <w:b/>
          <w:bCs/>
          <w:sz w:val="28"/>
          <w:szCs w:val="28"/>
        </w:rPr>
        <w:t>Abstract</w:t>
      </w:r>
    </w:p>
    <w:p w:rsidR="00951F68" w:rsidRDefault="005E2DC4" w:rsidP="005E2DC4">
      <w:pPr>
        <w:jc w:val="both"/>
        <w:rPr>
          <w:sz w:val="24"/>
          <w:szCs w:val="24"/>
        </w:rPr>
      </w:pPr>
      <w:r w:rsidRPr="005E2DC4">
        <w:rPr>
          <w:sz w:val="24"/>
          <w:szCs w:val="24"/>
        </w:rPr>
        <w:t>Image recognition refers, in the context of machine vision, t</w:t>
      </w:r>
      <w:r>
        <w:rPr>
          <w:sz w:val="24"/>
          <w:szCs w:val="24"/>
        </w:rPr>
        <w:t>he</w:t>
      </w:r>
      <w:r w:rsidRPr="005E2DC4">
        <w:rPr>
          <w:sz w:val="24"/>
          <w:szCs w:val="24"/>
        </w:rPr>
        <w:t xml:space="preserve"> software's ability to recognize images in objects, places, people, writing and activities. Computers can use camera vision technology and artificial intelligence software to recognize pictures.</w:t>
      </w:r>
      <w:r>
        <w:rPr>
          <w:sz w:val="24"/>
          <w:szCs w:val="24"/>
        </w:rPr>
        <w:t xml:space="preserve"> The purpose of this research is to provide the latest technology technique for images recognition for driver. During the driving they can use this technology to detect deferent object. </w:t>
      </w:r>
      <w:r w:rsidRPr="005E2DC4">
        <w:rPr>
          <w:sz w:val="24"/>
          <w:szCs w:val="24"/>
        </w:rPr>
        <w:t xml:space="preserve">In the years before 2010, researchers used the local picture characteristics that they had identified using hybrid machine learning methods to address problems relating to image identification and classification. Since the year 2010, however, several deep learning techniques for image recognition have been developed and put through their paces. When it comes to general object identification contests, techniques that employ deep learning to identify images surpass tactics that were utilized before deep learning was introduced by a significant margin. </w:t>
      </w:r>
      <w:r w:rsidRPr="00601951">
        <w:rPr>
          <w:sz w:val="24"/>
          <w:szCs w:val="24"/>
        </w:rPr>
        <w:t xml:space="preserve">In addition to explaining how deep learning is used to address problems in photo identification, this article covers the latest deep learning imaging technologies available at the time of writing (at the time of writing). It is hard and time-consuming to detect the appropriate mapping function from many training data and instructor labels in a time-consuming and difficult field of image recognition technology. </w:t>
      </w:r>
      <w:r w:rsidRPr="005E2DC4">
        <w:rPr>
          <w:sz w:val="24"/>
          <w:szCs w:val="24"/>
        </w:rPr>
        <w:t>This article discusses how deep learning is being used in the area of image identification, as well as the most recent advancements in autonomous deep learning driving, as a result of these advances.</w:t>
      </w:r>
      <w:r>
        <w:rPr>
          <w:sz w:val="24"/>
          <w:szCs w:val="24"/>
        </w:rPr>
        <w:t xml:space="preserve"> The research aim is to provide the latest technology  with the use of deep learning for images recognition. </w:t>
      </w:r>
    </w:p>
    <w:p w:rsidR="00A139B3" w:rsidRDefault="00023AB3" w:rsidP="005E2DC4">
      <w:pPr>
        <w:jc w:val="both"/>
        <w:rPr>
          <w:sz w:val="24"/>
          <w:szCs w:val="24"/>
        </w:rPr>
      </w:pPr>
      <w:r>
        <w:rPr>
          <w:noProof/>
          <w:sz w:val="24"/>
          <w:szCs w:val="24"/>
        </w:rPr>
        <w:lastRenderedPageBreak/>
        <w:pict>
          <v:group id="Group 45" o:spid="_x0000_s1063" style="position:absolute;left:0;text-align:left;margin-left:0;margin-top:24pt;width:453.4pt;height:206.25pt;z-index:-251657216;mso-wrap-distance-left:0;mso-wrap-distance-right:0;mso-position-horizontal-relative:margin" coordorigin="1332,719" coordsize="9068,485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8" o:spid="_x0000_s1027" type="#_x0000_t75" alt="Image of Fig. 2" style="position:absolute;left:1686;top:1037;width:8499;height:42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">
              <v:imagedata r:id="rId7" o:title="Image of Fig"/>
            </v:shape>
            <v:shape id="docshape29" o:spid="_x0000_s1028" style="position:absolute;left:4166;top:1160;width:4616;height:1251;visibility:visible" coordsize="4616,12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" adj="0,,0" path="m3037,131r11,-51l3077,38r45,-28l3176,,4476,r54,10l4575,38r30,42l4615,131r,988l4605,1170r-30,42l4530,1240r-54,10l3176,1250r-54,-10l3077,1212r-29,-42l3037,1119r,-988xm,131l11,80,41,38,85,10,139,,1439,r54,10l1538,38r30,42l1579,131r,988l1568,1170r-30,42l1493,1240r-54,10l139,1250,85,1240,41,1212,11,1170,,1119,,131xe" filled="f" strokecolor="#eb5b56" strokeweight=".31819mm">
              <v:stroke dashstyle="1 1" joinstyle="round"/>
              <v:formulas/>
              <v:path arrowok="t" o:connecttype="custom" o:connectlocs="3037,1292;3048,1241;3077,1199;3122,1171;3176,1161;4476,1161;4530,1171;4575,1199;4605,1241;4615,1292;4615,2280;4605,2331;4575,2373;4530,2401;4476,2411;3176,2411;3122,2401;3077,2373;3048,2331;3037,2280;3037,1292;0,1292;11,1241;41,1199;85,1171;139,1161;1439,1161;1493,1171;1538,1199;1568,1241;1579,1292;1579,2280;1568,2331;1538,2373;1493,2401;1439,2411;139,2411;85,2401;41,2373;11,2331;0,2280;0,1292" o:connectangles="0,0,0,0,0,0,0,0,0,0,0,0,0,0,0,0,0,0,0,0,0,0,0,0,0,0,0,0,0,0,0,0,0,0,0,0,0,0,0,0,0,0"/>
            </v:shape>
            <v:shape id="docshape30" o:spid="_x0000_s1029" style="position:absolute;left:1459;top:719;width:2294;height:2038;visibility:visible;mso-wrap-style:square;v-text-anchor:top" coordsize="2294,2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" path="m,132l11,81,41,39,86,11,140,,2155,r54,11l2254,39r29,42l2294,132r,1774l2283,1957r-29,42l2209,2027r-54,11l140,2038,86,2027,41,1999,11,1957,,1906,,132xe" filled="f" strokeweight=".15911mm">
              <v:stroke dashstyle="1 1"/>
              <v:path arrowok="t" o:connecttype="custom" o:connectlocs="0,851;11,800;41,758;86,730;140,719;2155,719;2209,730;2254,758;2283,800;2294,851;2294,2625;2283,2676;2254,2718;2209,2746;2155,2757;140,2757;86,2746;41,2718;11,2676;0,2625;0,851" o:connectangles="0,0,0,0,0,0,0,0,0,0,0,0,0,0,0,0,0,0,0,0,0"/>
            </v:shape>
            <v:shape id="docshape31" o:spid="_x0000_s1030" style="position:absolute;left:4491;top:3914;width:3975;height:1242;visibility:visible;mso-wrap-style:square;v-text-anchor:top" coordsize="3975,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" path="m,130l11,80,40,38,84,10,138,,3836,r54,10l3934,38r30,42l3975,130r,981l3964,1162r-30,41l3890,1231r-54,10l138,1241,84,1231,40,1203,11,1162,,1111,,130xe" filled="f" strokecolor="#eb5b56" strokeweight=".31819mm">
              <v:stroke dashstyle="1 1"/>
              <v:path arrowok="t" o:connecttype="custom" o:connectlocs="0,4045;11,3995;40,3953;84,3925;138,3915;3836,3915;3890,3925;3934,3953;3964,3995;3975,4045;3975,5026;3964,5077;3934,5118;3890,5146;3836,5156;138,5156;84,5146;40,5118;11,5077;0,5026;0,4045" o:connectangles="0,0,0,0,0,0,0,0,0,0,0,0,0,0,0,0,0,0,0,0,0"/>
            </v:shape>
            <v:shape id="docshape32" o:spid="_x0000_s1031" type="#_x0000_t75" style="position:absolute;left:5694;top:1646;width:400;height:1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">
              <v:imagedata r:id="rId8" o:title=""/>
            </v:shape>
            <v:shape id="docshape33" o:spid="_x0000_s1032" style="position:absolute;left:5694;top:1646;width:400;height:149;visibility:visible;mso-wrap-style:square;v-text-anchor:top" coordsize="4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" path="m,37r330,l330,r70,75l330,149r,-37l,112,,37xe" filled="f" strokecolor="#a6a6a6" strokeweight=".15911mm">
              <v:path arrowok="t" o:connecttype="custom" o:connectlocs="0,1683;330,1683;330,1646;400,1721;330,1795;330,1758;0,1758;0,1683" o:connectangles="0,0,0,0,0,0,0,0"/>
            </v:shape>
            <v:shape id="docshape34" o:spid="_x0000_s1033" type="#_x0000_t75" style="position:absolute;left:3836;top:1663;width:400;height:1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">
              <v:imagedata r:id="rId9" o:title=""/>
            </v:shape>
            <v:shape id="docshape35" o:spid="_x0000_s1034" style="position:absolute;left:3836;top:1663;width:400;height:149;visibility:visible;mso-wrap-style:square;v-text-anchor:top" coordsize="4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" path="m,37r330,l330,r69,74l330,148r,-37l,111,,37xe" filled="f" strokecolor="#a6a6a6" strokeweight=".15911mm">
              <v:path arrowok="t" o:connecttype="custom" o:connectlocs="0,1701;330,1701;330,1664;399,1738;330,1812;330,1775;0,1775;0,1701" o:connectangles="0,0,0,0,0,0,0,0"/>
            </v:shape>
            <v:rect id="docshape36" o:spid="_x0000_s1035" style="position:absolute;left:4319;top:1445;width:1301;height:5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" filled="f" strokeweight=".15911mm"/>
            <v:rect id="docshape37" o:spid="_x0000_s1036" style="position:absolute;left:7347;top:1445;width:1301;height:5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" filled="f" strokeweight=".15911mm"/>
            <v:shape id="docshape38" o:spid="_x0000_s1037" type="#_x0000_t75" style="position:absolute;left:6869;top:1641;width:400;height:1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">
              <v:imagedata r:id="rId10" o:title=""/>
            </v:shape>
            <v:shape id="docshape39" o:spid="_x0000_s1038" type="#_x0000_t75" style="position:absolute;left:8717;top:1641;width:400;height:1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">
              <v:imagedata r:id="rId11" o:title=""/>
            </v:shape>
            <v:shape id="docshape40" o:spid="_x0000_s1039" style="position:absolute;left:1459;top:3543;width:2294;height:2029;visibility:visible;mso-wrap-style:square;v-text-anchor:top" coordsize="2294,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" path="m,131l11,80,41,39,85,11,139,,2155,r55,11l2254,39r29,41l2294,131r,1767l2283,1949r-29,41l2210,2018r-55,11l139,2029,85,2018,41,1990,11,1949,,1898,,131xe" filled="f" strokeweight=".15911mm">
              <v:stroke dashstyle="1 1"/>
              <v:path arrowok="t" o:connecttype="custom" o:connectlocs="0,3674;11,3623;41,3582;85,3554;139,3543;2155,3543;2210,3554;2254,3582;2283,3623;2294,3674;2294,5441;2283,5492;2254,5533;2210,5561;2155,5572;139,5572;85,5561;41,5533;11,5492;0,5441;0,3674" o:connectangles="0,0,0,0,0,0,0,0,0,0,0,0,0,0,0,0,0,0,0,0,0"/>
            </v:shape>
            <v:shape id="docshape41" o:spid="_x0000_s1040" type="#_x0000_t75" style="position:absolute;left:3836;top:4478;width:400;height:1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">
              <v:imagedata r:id="rId12" o:title=""/>
            </v:shape>
            <v:shape id="docshape42" o:spid="_x0000_s1041" style="position:absolute;left:3836;top:4478;width:400;height:149;visibility:visible;mso-wrap-style:square;v-text-anchor:top" coordsize="4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" path="m,37r330,l330,r69,74l330,148r,-37l,111,,37xe" filled="f" strokecolor="#a6a6a6" strokeweight=".15911mm">
              <v:path arrowok="t" o:connecttype="custom" o:connectlocs="0,4516;330,4516;330,4479;399,4553;330,4627;330,4590;0,4590;0,4516" o:connectangles="0,0,0,0,0,0,0,0"/>
            </v:shape>
            <v:rect id="docshape43" o:spid="_x0000_s1042" style="position:absolute;left:4793;top:4260;width:1301;height:5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" filled="f" strokeweight=".15911mm"/>
            <v:rect id="docshape44" o:spid="_x0000_s1043" style="position:absolute;left:6873;top:4260;width:1291;height:5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" filled="f" strokeweight=".15911mm"/>
            <v:shape id="docshape45" o:spid="_x0000_s1044" style="position:absolute;left:6401;top:4492;width:143;height:134;visibility:visible;mso-wrap-style:square;v-text-anchor:top" coordsize="143,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" path="m143,64r-67,l76,,68,r,64l,64r,6l68,70r,64l76,134r,-64l143,70r,-6xe" fillcolor="black" stroked="f">
              <v:path arrowok="t" o:connecttype="custom" o:connectlocs="143,4557;76,4557;76,4493;68,4493;68,4557;0,4557;0,4563;68,4563;68,4627;76,4627;76,4563;143,4563;143,4557" o:connectangles="0,0,0,0,0,0,0,0,0,0,0,0,0"/>
            </v:shape>
            <v:rect id="docshape46" o:spid="_x0000_s1045" style="position:absolute;left:1332;top:3029;width:2658;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" filled="f" strokeweight=".22756mm"/>
            <v:shape id="docshape47" o:spid="_x0000_s1046" style="position:absolute;left:1434;top:3120;width:2445;height:192;visibility:visible" coordsize="2445,1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" adj="0,,0" path="m67,l,,,148r67,l76,147r15,-5l98,138r12,-12l112,123r-82,l30,25r82,l111,23,99,10,91,5,76,1,67,xm112,25r-57,l64,26r4,1l73,28r5,2l81,33r4,4l88,42r4,12l93,62r,24l92,95r-4,13l85,113r-3,2l79,118r-4,2l70,122r-4,1l60,123r52,l116,118r6,-20l124,88r,-26l122,50,116,31r-4,-6xm195,38r-14,l170,43,160,53r-6,9l150,71r-3,12l146,95r,15l150,122r7,10l165,140r9,6l185,149r13,1l210,150r10,-2l235,137r6,-8l192,129r-5,-2l178,117r-2,-6l175,103r71,l246,87r-1,-2l176,85r,-8l178,71r8,-9l191,60r46,l233,54r-7,-7l217,42,207,39,195,38xm217,114r-2,5l213,123r-6,5l203,129r38,l245,119r-28,-5xm237,60r-34,l208,62r8,9l218,77r,8l245,85,243,74,239,63r-2,-3xm311,38r-14,l286,43,276,53r-6,9l266,71r-3,12l262,95r,15l266,122r7,10l281,140r9,6l301,149r13,1l326,150r10,-2l351,137r6,-8l308,129r-5,-2l294,117r-2,-6l291,103r71,l362,87r-1,-2l292,85r,-8l294,71r8,-9l307,60r46,l349,54r-7,-7l333,42,323,39,311,38xm333,114r-2,5l329,123r-6,5l319,129r38,l361,119r-28,-5xm353,60r-34,l324,62r4,4l332,71r2,6l334,85r27,l359,74,355,63r-2,-3xm412,41r-26,l386,189r28,l414,135r64,l482,128r-50,l426,125,416,113r-2,-8l414,81r2,-7l421,69r4,-6l431,61r52,l480,57r-68,l412,41xm478,135r-64,l419,140r5,4l434,149r5,1l458,150r10,-5l477,135r1,xm483,61r-38,l450,63r9,11l461,82r,24l459,115r-9,10l445,128r37,l483,127r4,-9l489,106r1,-12l489,81,487,71,483,61xm458,38r-20,l432,40r-12,7l416,51r-4,6l480,57r-3,-4l469,43,458,38xm598,1r-30,l568,148r104,l672,123r-74,l598,1xm737,38r-14,l711,43r-9,10l696,62r-5,9l689,83r-1,12l688,110r3,12l699,132r7,8l716,146r11,3l740,150r12,l761,148r16,-11l783,129r-49,l728,127r-9,-10l717,111r,-8l788,103,787,87r,-2l717,85r1,-8l719,71r8,-9l733,60r46,l775,54r-8,-7l758,42,748,39,737,38xm758,114r-1,5l754,123r-6,5l745,129r38,l786,119r-28,-5xm779,60r-35,l749,62r8,9l760,77r,8l787,85,785,74,781,63r-2,-3xm898,60r-39,l865,61r5,5l871,70r,8l866,80r-9,2l834,87r-8,2l816,94r-4,4l806,107r-1,6l805,128r3,7l821,147r8,3l847,150r5,-1l863,144r6,-3l873,136r28,l899,130r-55,l840,129r-5,-6l833,120r,-8l835,108r4,-2l841,104r5,-2l862,99r6,-1l871,96r28,l899,67r-1,-7xm901,136r-28,l874,137r2,6l876,146r1,2l905,148r-2,-5l901,138r,-2xm899,96r-28,l871,109r,4l869,120r-2,3l863,125r-4,4l854,130r45,l899,129r,-6l899,96xm867,38r-27,l830,41,816,51r-5,7l808,69r25,4l835,69r2,-4l843,61r4,-1l898,60r,-1l893,50r-5,-4l876,40r-9,-2xm953,41r-26,l927,148r28,l955,97r1,-12l959,73r2,-4l967,65r3,-1l989,64r3,-8l953,56r,-15xm989,64r-11,l983,65r5,3l989,64xm984,38r-11,l969,40r-7,4l958,49r-5,7l992,56r4,-12l990,40r-6,-2xm1032,41r-27,l1005,148r29,l1034,87r,-8l1037,70r3,-3l1048,61r4,-1l1101,60r-1,-2l1100,57r-68,l1032,41xm1101,60r-40,l1064,61r6,4l1072,67r2,7l1074,79r1,69l1103,148r,-75l1102,67r-1,-7xm1073,38r-20,l1041,44r-9,13l1100,57r-2,-3l1093,47r-4,-3l1079,40r-6,-2xm1163,r-28,l1135,26r28,l1163,xm1163,41r-28,l1135,148r28,l1163,41xm1212,41r-26,l1186,148r28,l1214,87r1,-8l1218,70r3,-3l1228,61r5,-1l1281,60r,-2l1280,57r-68,l1212,41xm1281,60r-40,l1245,61r5,4l1252,67r3,7l1255,79r,69l1283,148r,-75l1283,67r-2,-7xm1254,38r-21,l1222,44r-10,13l1280,57r-1,-3l1274,47r-4,-3l1259,40r-5,-2xm1313,155r-1,13l1316,176r15,12l1344,191r28,l1380,190r13,-4l1398,183r7,-7l1408,171r1,-1l1356,170r-5,-1l1347,165r-2,-2l1345,159r-32,-4xm1413,131r-28,l1385,152r-1,5l1382,162r-2,3l1378,166r-4,3l1369,170r40,l1412,159r1,-10l1413,131xm1367,38r-26,l1330,43r-8,10l1316,61r-4,9l1310,81r-1,13l1309,108r3,12l1327,142r11,6l1366,148r10,-6l1385,131r28,l1413,125r-59,l1349,122r-9,-10l1338,103r,-22l1340,73r9,-10l1354,60r59,l1413,56r-26,l1378,44r-11,-6xm1413,60r-45,l1374,63r9,11l1385,81r,22l1383,111r-10,11l1368,125r45,l1413,60xm1413,41r-26,l1387,56r26,l1413,41xm1570,r-32,l1481,148r32,l1525,114r91,l1606,89r-72,l1554,35r30,l1570,xm1616,114r-32,l1597,148r32,l1616,114xm1584,35r-30,l1574,89r32,l1584,35xm1676,41r-26,l1650,189r28,l1678,135r64,l1746,128r-51,l1690,125r-10,-12l1678,105r,-24l1680,74r9,-11l1695,61r52,l1744,57r-68,l1676,41xm1742,135r-64,l1683,140r5,4l1698,149r5,1l1722,150r10,-5l1741,135r1,xm1747,61r-39,l1714,63r5,6l1723,74r2,8l1725,106r-2,9l1714,125r-5,3l1746,128r1,-1l1751,118r2,-12l1754,94r-1,-13l1751,71r-4,-10xm1722,38r-20,l1696,40r-12,7l1680,51r-4,6l1744,57r-3,-4l1732,43r-10,-5xm1805,41r-26,l1779,189r28,l1807,135r64,l1875,128r-51,l1819,125r-10,-12l1807,105r,-24l1809,74r5,-5l1818,63r6,-2l1876,61r-3,-4l1805,57r,-16xm1871,135r-64,l1812,140r5,4l1827,149r5,1l1851,150r10,-5l1870,135r1,xm1876,61r-39,l1843,63r5,6l1852,74r2,8l1854,106r-2,9l1843,125r-5,3l1875,128r1,-1l1880,118r2,-12l1883,94r-1,-13l1880,71r-4,-10xm1851,38r-20,l1825,40r-12,7l1809,51r-4,6l1873,57r-3,-4l1861,43r-10,-5xm1934,41r-27,l1907,148r29,l1936,97r,-12l1940,73r2,-4l1947,65r4,-1l1970,64r2,-8l1934,56r,-15xm1970,64r-11,l1963,65r5,3l1970,64xm1964,38r-11,l1949,40r-7,4l1938,49r-4,7l1972,56r5,-12l1971,40r-7,-2xm2034,38r-10,l2014,41r-17,9l1991,57r-9,17l1980,83r-1,23l1982,116r4,8l1991,133r7,6l2015,148r10,2l2035,150r11,-1l2056,146r10,-5l2074,134r6,-7l2027,127r-6,-3l2011,113r-3,-8l2008,83r3,-7l2021,64r6,-3l2080,61r-6,-7l2066,47r-9,-5l2046,39r-12,-1xm2080,61r-38,l2048,64r10,12l2061,83r,22l2058,113r-10,11l2042,127r38,l2081,126r5,-10l2089,106r1,-12l2089,83r-3,-11l2081,63r-1,-2xm2201,60r-39,l2167,61r6,5l2174,70r,8l2169,80r-9,2l2137,87r-8,2l2119,94r-4,4l2109,107r-2,6l2107,128r4,7l2123,147r9,3l2149,150r6,-1l2166,144r5,-3l2176,136r27,l2202,130r-55,l2143,129r-6,-6l2136,120r,-8l2138,108r3,-2l2144,104r5,-2l2165,99r5,-1l2174,96r28,l2202,67r-1,-7xm2203,136r-27,l2177,138r1,5l2179,146r1,2l2208,148r-3,-5l2204,138r-1,-2xm2202,96r-28,l2174,109r,4l2172,120r-3,3l2166,125r-5,4l2157,130r45,l2202,129r-1,-6l2202,96xm2169,38r-26,l2132,41r-14,10l2113,58r-3,11l2136,73r2,-4l2140,65r6,-4l2150,60r51,l2200,59r-5,-9l2191,46r-12,-6l2169,38xm2290,38r-13,l2265,39r-10,3l2246,47r-7,6l2233,61r-5,10l2225,82r,12l2225,107r3,11l2232,127r7,8l2246,142r9,5l2265,149r11,1l2290,150r11,-3l2317,134r4,-7l2270,127r-6,-2l2256,114r-2,-9l2254,81r2,-8l2264,63r6,-2l2321,61r-6,-9l2300,41r-10,-3xm2298,107r-2,7l2294,120r-7,6l2283,127r38,l2323,124r3,-12l2298,107xm2321,61r-39,l2287,62r6,6l2295,72r1,6l2324,72r-3,-11xm2375,r-28,l2347,148r28,l2375,85r1,-7l2379,69r3,-3l2389,61r5,-1l2442,60r,-1l2440,55r-1,-1l2375,54r,-54xm2442,60r-40,l2406,61r5,4l2413,67r2,6l2416,78r,70l2444,148r,-75l2444,68r-2,-8xm2414,38r-19,l2384,44r-9,10l2439,54r-4,-6l2431,44r-11,-4l2414,38xe" fillcolor="black" stroked="f">
              <v:stroke joinstyle="round"/>
              <v:formulas/>
              <v:path arrowok="t" o:connecttype="custom" o:connectlocs="91,3125;92,3215;116,3151;185,3269;176,3197;241,3249;297,3158;336,3268;307,3180;333,3234;414,3309;412,3177;459,3194;458,3158;598,3243;727,3269;718,3197;783,3249;859,3180;821,3267;839,3226;905,3268;899,3243;893,3170;992,3176;996,3164;1100,3177;1073,3158;1163,3161;1281,3180;1283,3187;1331,3308;1413,3251;1330,3163;1354,3245;1374,3183;1538,3120;1584,3155;1678,3225;1722,3270;1747,3247;1741,3173;1809,3194;1861,3265;1880,3238;1861,3163;1934,3161;1964,3158;2035,3270;2074,3174;2081,3246;2160,3202;2176,3256;2202,3216;2174,3229;2113,3178;2265,3159;2276,3270;2300,3161;2295,3192;2442,3180;2444,3193" o:connectangles="0,0,0,0,0,0,0,0,0,0,0,0,0,0,0,0,0,0,0,0,0,0,0,0,0,0,0,0,0,0,0,0,0,0,0,0,0,0,0,0,0,0,0,0,0,0,0,0,0,0,0,0,0,0,0,0,0,0,0,0,0,0"/>
            </v:shape>
            <v:shape id="docshape48" o:spid="_x0000_s1047" type="#_x0000_t75" style="position:absolute;left:1934;top:829;width:1347;height:1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">
              <v:imagedata r:id="rId13" o:title=""/>
            </v:shape>
            <v:shape id="docshape49" o:spid="_x0000_s1048" type="#_x0000_t75" style="position:absolute;left:1895;top:2519;width:1424;height:1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">
              <v:imagedata r:id="rId14" o:title=""/>
            </v:shape>
            <v:shape id="docshape50" o:spid="_x0000_s1049" type="#_x0000_t75" style="position:absolute;left:1934;top:3641;width:1347;height:1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">
              <v:imagedata r:id="rId15" o:title=""/>
            </v:shape>
            <v:shape id="docshape51" o:spid="_x0000_s1050" type="#_x0000_t75" style="position:absolute;left:1895;top:5331;width:1424;height:1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">
              <v:imagedata r:id="rId16" o:title=""/>
            </v:shape>
            <v:shape id="docshape52" o:spid="_x0000_s1051" type="#_x0000_t75" style="position:absolute;left:4778;top:2168;width:386;height:1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">
              <v:imagedata r:id="rId17" o:title=""/>
            </v:shape>
            <v:shape id="docshape53" o:spid="_x0000_s1052" type="#_x0000_t75" style="position:absolute;left:7811;top:2168;width:361;height:1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">
              <v:imagedata r:id="rId18" o:title=""/>
            </v:shape>
            <v:shape id="docshape54" o:spid="_x0000_s1053" type="#_x0000_t75" style="position:absolute;left:4686;top:943;width:976;height:1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">
              <v:imagedata r:id="rId19" o:title=""/>
            </v:shape>
            <v:shape id="docshape55" o:spid="_x0000_s1054" type="#_x0000_t75" style="position:absolute;left:7292;top:945;width:1430;height:1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">
              <v:imagedata r:id="rId20" o:title=""/>
            </v:shape>
            <v:shape id="docshape56" o:spid="_x0000_s1055" type="#_x0000_t75" style="position:absolute;left:4530;top:1564;width:867;height:3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">
              <v:imagedata r:id="rId21" o:title=""/>
            </v:shape>
            <v:shape id="docshape57" o:spid="_x0000_s1056" type="#_x0000_t75" style="position:absolute;left:7406;top:1678;width:1186;height:1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">
              <v:imagedata r:id="rId22" o:title=""/>
            </v:shape>
            <v:shape id="docshape58" o:spid="_x0000_s1057" type="#_x0000_t75" style="position:absolute;left:9050;top:2316;width:1350;height:1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">
              <v:imagedata r:id="rId23" o:title=""/>
            </v:shape>
            <v:shape id="docshape59" o:spid="_x0000_s1058" type="#_x0000_t75" style="position:absolute;left:9050;top:5154;width:1350;height:1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">
              <v:imagedata r:id="rId24" o:title=""/>
            </v:shape>
            <v:shape id="docshape60" o:spid="_x0000_s1059" style="position:absolute;left:8704;top:4467;width:413;height:168;visibility:visible;mso-wrap-style:square;v-text-anchor:top" coordsize="413,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" path="m329,r,43l,43r,82l329,125r,43l413,84,329,xe" fillcolor="#a6a5a6" stroked="f">
              <v:path arrowok="t" o:connecttype="custom" o:connectlocs="329,4467;329,4510;0,4510;0,4592;329,4592;329,4635;413,4551;329,4467" o:connectangles="0,0,0,0,0,0,0,0"/>
            </v:shape>
            <v:shape id="docshape61" o:spid="_x0000_s1060" type="#_x0000_t75" style="position:absolute;left:5010;top:4389;width:867;height:3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">
              <v:imagedata r:id="rId25" o:title=""/>
            </v:shape>
            <v:shape id="docshape62" o:spid="_x0000_s1061" type="#_x0000_t75" style="position:absolute;left:6944;top:4490;width:1186;height:1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">
              <v:imagedata r:id="rId26" o:title=""/>
            </v:shape>
            <v:shape id="docshape63" o:spid="_x0000_s1062" type="#_x0000_t75" style="position:absolute;left:5276;top:3691;width:2390;height:1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">
              <v:imagedata r:id="rId27" o:title=""/>
            </v:shape>
            <w10:wrap type="topAndBottom" anchorx="margin"/>
          </v:group>
        </w:pict>
      </w:r>
    </w:p>
    <w:p w:rsidR="00A139B3" w:rsidRDefault="00A139B3" w:rsidP="005E2DC4">
      <w:pPr>
        <w:jc w:val="both"/>
        <w:rPr>
          <w:sz w:val="24"/>
          <w:szCs w:val="24"/>
        </w:rPr>
      </w:pPr>
    </w:p>
    <w:p w:rsidR="005E2DC4" w:rsidRPr="00101F63" w:rsidRDefault="005E2DC4" w:rsidP="005E2DC4">
      <w:pPr>
        <w:jc w:val="both"/>
        <w:rPr>
          <w:b/>
          <w:bCs/>
          <w:sz w:val="28"/>
          <w:szCs w:val="28"/>
        </w:rPr>
      </w:pPr>
      <w:r w:rsidRPr="00101F63">
        <w:rPr>
          <w:b/>
          <w:bCs/>
          <w:sz w:val="28"/>
          <w:szCs w:val="28"/>
        </w:rPr>
        <w:t>References</w:t>
      </w:r>
    </w:p>
    <w:p w:rsidR="005E2DC4" w:rsidRDefault="005E2DC4" w:rsidP="005E2DC4">
      <w:pPr>
        <w:pStyle w:val="ListParagraph"/>
        <w:numPr>
          <w:ilvl w:val="0"/>
          <w:numId w:val="1"/>
        </w:numPr>
        <w:jc w:val="both"/>
        <w:rPr>
          <w:sz w:val="24"/>
          <w:szCs w:val="24"/>
        </w:rPr>
      </w:pPr>
      <w:r w:rsidRPr="007A0948">
        <w:rPr>
          <w:sz w:val="24"/>
          <w:szCs w:val="24"/>
        </w:rPr>
        <w:t>Histograms of oriented gradients</w:t>
      </w:r>
      <w:r>
        <w:rPr>
          <w:sz w:val="24"/>
          <w:szCs w:val="24"/>
        </w:rPr>
        <w:t xml:space="preserve">, </w:t>
      </w:r>
      <w:r w:rsidRPr="007A0948">
        <w:rPr>
          <w:sz w:val="24"/>
          <w:szCs w:val="24"/>
        </w:rPr>
        <w:t>N. Dalal, B. Triggs,</w:t>
      </w:r>
      <w:hyperlink r:id="rId28">
        <w:bookmarkStart w:id="0" w:name="_bookmark28"/>
        <w:bookmarkEnd w:id="0"/>
        <w:r w:rsidRPr="007A0948">
          <w:rPr>
            <w:rStyle w:val="Hyperlink"/>
            <w:sz w:val="24"/>
            <w:szCs w:val="24"/>
          </w:rPr>
          <w:t>https://doi.org/10.1109/CVPR.2005.177</w:t>
        </w:r>
      </w:hyperlink>
      <w:r w:rsidRPr="007A0948">
        <w:rPr>
          <w:sz w:val="24"/>
          <w:szCs w:val="24"/>
        </w:rPr>
        <w:t>.</w:t>
      </w:r>
    </w:p>
    <w:p w:rsidR="005E2DC4" w:rsidRPr="007A0948" w:rsidRDefault="005E2DC4" w:rsidP="005E2DC4">
      <w:pPr>
        <w:pStyle w:val="ListParagraph"/>
        <w:numPr>
          <w:ilvl w:val="0"/>
          <w:numId w:val="1"/>
        </w:numPr>
        <w:rPr>
          <w:sz w:val="24"/>
          <w:szCs w:val="24"/>
        </w:rPr>
      </w:pPr>
      <w:r w:rsidRPr="007A0948">
        <w:rPr>
          <w:sz w:val="24"/>
          <w:szCs w:val="24"/>
        </w:rPr>
        <w:t>Distinctive image features from scale-invariant keypoints, D.G. Lowe,  Int. J. Compute</w:t>
      </w:r>
      <w:r>
        <w:rPr>
          <w:sz w:val="24"/>
          <w:szCs w:val="24"/>
        </w:rPr>
        <w:t xml:space="preserve">. </w:t>
      </w:r>
      <w:r w:rsidRPr="007A0948">
        <w:rPr>
          <w:sz w:val="24"/>
          <w:szCs w:val="24"/>
        </w:rPr>
        <w:t>Vis. 60 (2004) 91–110.</w:t>
      </w:r>
    </w:p>
    <w:p w:rsidR="005E2DC4" w:rsidRDefault="005E2DC4" w:rsidP="005E2DC4">
      <w:pPr>
        <w:pStyle w:val="ListParagraph"/>
        <w:numPr>
          <w:ilvl w:val="0"/>
          <w:numId w:val="1"/>
        </w:numPr>
        <w:jc w:val="both"/>
        <w:rPr>
          <w:sz w:val="24"/>
          <w:szCs w:val="24"/>
        </w:rPr>
      </w:pPr>
      <w:r w:rsidRPr="007A0948">
        <w:rPr>
          <w:sz w:val="24"/>
          <w:szCs w:val="24"/>
        </w:rPr>
        <w:t xml:space="preserve">Visual explanation by attention branch network , K. Mori, H. Fukui, T. Murase, T. Hirakawa, T. Yamashita, H. Fujiyoshi,  Proc. of IEEE Intelligent Vehicles Symposium (9-12 June 2019) </w:t>
      </w:r>
      <w:hyperlink r:id="rId29">
        <w:r w:rsidRPr="007A0948">
          <w:rPr>
            <w:rStyle w:val="Hyperlink"/>
            <w:sz w:val="24"/>
            <w:szCs w:val="24"/>
          </w:rPr>
          <w:t>https://doi.org/10.1109/</w:t>
        </w:r>
      </w:hyperlink>
      <w:hyperlink r:id="rId30">
        <w:r w:rsidRPr="007A0948">
          <w:rPr>
            <w:rStyle w:val="Hyperlink"/>
            <w:sz w:val="24"/>
            <w:szCs w:val="24"/>
          </w:rPr>
          <w:t>IVS.2019.8813900</w:t>
        </w:r>
      </w:hyperlink>
      <w:r w:rsidRPr="007A0948">
        <w:rPr>
          <w:sz w:val="24"/>
          <w:szCs w:val="24"/>
        </w:rPr>
        <w:t>.</w:t>
      </w:r>
    </w:p>
    <w:p w:rsidR="005E2DC4" w:rsidRPr="007A0948" w:rsidRDefault="005E2DC4" w:rsidP="005E2DC4">
      <w:pPr>
        <w:pStyle w:val="ListParagraph"/>
        <w:numPr>
          <w:ilvl w:val="0"/>
          <w:numId w:val="1"/>
        </w:numPr>
        <w:jc w:val="both"/>
        <w:rPr>
          <w:sz w:val="24"/>
          <w:szCs w:val="24"/>
        </w:rPr>
      </w:pPr>
      <w:r w:rsidRPr="007A0948">
        <w:rPr>
          <w:sz w:val="24"/>
          <w:szCs w:val="24"/>
        </w:rPr>
        <w:t xml:space="preserve">Learning deep features for discriminative  localization,  </w:t>
      </w:r>
      <w:r>
        <w:rPr>
          <w:sz w:val="24"/>
          <w:szCs w:val="24"/>
        </w:rPr>
        <w:t xml:space="preserve">by </w:t>
      </w:r>
      <w:r w:rsidRPr="007A0948">
        <w:rPr>
          <w:sz w:val="24"/>
          <w:szCs w:val="24"/>
        </w:rPr>
        <w:t>B. Zhou, A. Khosla, A. Lapedriza, A. Oliva, A. Torralba,</w:t>
      </w:r>
    </w:p>
    <w:p w:rsidR="005E2DC4" w:rsidRPr="007A0948" w:rsidRDefault="005E2DC4" w:rsidP="005E2DC4">
      <w:pPr>
        <w:pStyle w:val="ListParagraph"/>
        <w:numPr>
          <w:ilvl w:val="0"/>
          <w:numId w:val="1"/>
        </w:numPr>
        <w:rPr>
          <w:sz w:val="24"/>
          <w:szCs w:val="24"/>
        </w:rPr>
      </w:pPr>
      <w:r w:rsidRPr="007A0948">
        <w:rPr>
          <w:sz w:val="24"/>
          <w:szCs w:val="24"/>
        </w:rPr>
        <w:t>Realtovirtual domain unification for end-to- end autonomous driving, Y. Luona, L. Xiaodan, W. Tairui, X. Eric, Proc. of European Conference on Computer Vision (2018) 553–570.</w:t>
      </w:r>
    </w:p>
    <w:p w:rsidR="005E2DC4" w:rsidRDefault="005E2DC4" w:rsidP="005E2DC4">
      <w:pPr>
        <w:pStyle w:val="ListParagraph"/>
        <w:numPr>
          <w:ilvl w:val="0"/>
          <w:numId w:val="1"/>
        </w:numPr>
        <w:spacing w:line="360" w:lineRule="auto"/>
        <w:jc w:val="both"/>
        <w:rPr>
          <w:sz w:val="24"/>
          <w:szCs w:val="24"/>
        </w:rPr>
      </w:pPr>
      <w:r w:rsidRPr="007A0948">
        <w:rPr>
          <w:sz w:val="24"/>
          <w:szCs w:val="24"/>
        </w:rPr>
        <w:t>Attention neural baby talk</w:t>
      </w:r>
      <w:r>
        <w:rPr>
          <w:sz w:val="24"/>
          <w:szCs w:val="24"/>
        </w:rPr>
        <w:t xml:space="preserve"> by </w:t>
      </w:r>
      <w:r w:rsidRPr="007A0948">
        <w:rPr>
          <w:sz w:val="24"/>
          <w:szCs w:val="24"/>
        </w:rPr>
        <w:t>Y. Mori, H. Fukui, T. Hirakawa, N. Jo, T. Yamashita, H. Fujiyoshi</w:t>
      </w:r>
      <w:r>
        <w:rPr>
          <w:sz w:val="24"/>
          <w:szCs w:val="24"/>
        </w:rPr>
        <w:t>.</w:t>
      </w:r>
    </w:p>
    <w:p w:rsidR="005E2DC4" w:rsidRPr="007A0948" w:rsidRDefault="005E2DC4" w:rsidP="005E2DC4">
      <w:pPr>
        <w:pStyle w:val="ListParagraph"/>
        <w:numPr>
          <w:ilvl w:val="0"/>
          <w:numId w:val="1"/>
        </w:numPr>
        <w:spacing w:line="360" w:lineRule="auto"/>
        <w:rPr>
          <w:sz w:val="24"/>
          <w:szCs w:val="24"/>
        </w:rPr>
      </w:pPr>
      <w:r w:rsidRPr="007A0948">
        <w:rPr>
          <w:sz w:val="24"/>
          <w:szCs w:val="24"/>
        </w:rPr>
        <w:t xml:space="preserve">The cityscapes dataset for semantic urban scene understanding, M. Cordts, M. Omran, S. Ramos, T. Rehfeld, M. Enzweiler, R. Benenson, U. Franke, S. Roth, B. Schiele,  Proc. of IEEE Conference on Computer Vision and Pattern Recognition (27-30 June 2016) </w:t>
      </w:r>
      <w:hyperlink r:id="rId31">
        <w:r w:rsidRPr="007A0948">
          <w:rPr>
            <w:rStyle w:val="Hyperlink"/>
            <w:sz w:val="24"/>
            <w:szCs w:val="24"/>
          </w:rPr>
          <w:t>https://doi.org/10.1109/CVPR.2016.350</w:t>
        </w:r>
      </w:hyperlink>
      <w:r w:rsidRPr="007A0948">
        <w:rPr>
          <w:sz w:val="24"/>
          <w:szCs w:val="24"/>
        </w:rPr>
        <w:t>.</w:t>
      </w:r>
    </w:p>
    <w:p w:rsidR="005E2DC4" w:rsidRPr="007A0948" w:rsidRDefault="005E2DC4" w:rsidP="005E2DC4">
      <w:pPr>
        <w:pStyle w:val="ListParagraph"/>
        <w:numPr>
          <w:ilvl w:val="0"/>
          <w:numId w:val="1"/>
        </w:numPr>
        <w:jc w:val="both"/>
        <w:rPr>
          <w:sz w:val="24"/>
          <w:szCs w:val="24"/>
        </w:rPr>
      </w:pPr>
      <w:r w:rsidRPr="007A0948">
        <w:rPr>
          <w:sz w:val="24"/>
          <w:szCs w:val="24"/>
        </w:rPr>
        <w:t xml:space="preserve">Hui Luan, Peter Geczy, Hollis Lai, Janice Gobert, Challenges and Future Directions of Big Data and Artificial Intelligence in Education, </w:t>
      </w:r>
      <w:hyperlink r:id="rId32" w:history="1">
        <w:r w:rsidRPr="007A0948">
          <w:rPr>
            <w:rStyle w:val="Hyperlink"/>
            <w:rFonts w:ascii="Georgia" w:hAnsi="Georgia"/>
            <w:color w:val="00B0F0"/>
            <w:sz w:val="23"/>
            <w:szCs w:val="23"/>
            <w:shd w:val="clear" w:color="auto" w:fill="FFFFFF"/>
          </w:rPr>
          <w:t>https://doi.org/10.3389/fpsyg.2020.580820</w:t>
        </w:r>
      </w:hyperlink>
    </w:p>
    <w:p w:rsidR="005E2DC4" w:rsidRDefault="005E2DC4" w:rsidP="005E2DC4">
      <w:pPr>
        <w:pStyle w:val="ListParagraph"/>
        <w:numPr>
          <w:ilvl w:val="0"/>
          <w:numId w:val="1"/>
        </w:numPr>
        <w:jc w:val="both"/>
        <w:rPr>
          <w:sz w:val="24"/>
          <w:szCs w:val="24"/>
        </w:rPr>
      </w:pPr>
      <w:r w:rsidRPr="007A0948">
        <w:rPr>
          <w:sz w:val="24"/>
          <w:szCs w:val="24"/>
        </w:rPr>
        <w:lastRenderedPageBreak/>
        <w:t>Muhammad Alam, Jian-Feng Wang, Cong Guangpei, LV Yunrong , Yuanfang Chen , Convolutional Neural Network for the Semantic Segmentation of Remote Sensing Images</w:t>
      </w:r>
      <w:r>
        <w:rPr>
          <w:sz w:val="24"/>
          <w:szCs w:val="24"/>
        </w:rPr>
        <w:t>,</w:t>
      </w:r>
      <w:hyperlink r:id="rId33" w:history="1">
        <w:r w:rsidRPr="00ED56BF">
          <w:rPr>
            <w:rStyle w:val="Hyperlink"/>
            <w:sz w:val="24"/>
            <w:szCs w:val="24"/>
          </w:rPr>
          <w:t>https://link.springer.com/article/10.1007/s11036-020-01703-3</w:t>
        </w:r>
      </w:hyperlink>
    </w:p>
    <w:p w:rsidR="005E2DC4" w:rsidRPr="007A0948" w:rsidRDefault="005E2DC4" w:rsidP="005E2DC4">
      <w:pPr>
        <w:pStyle w:val="bf1"/>
        <w:numPr>
          <w:ilvl w:val="0"/>
          <w:numId w:val="1"/>
        </w:numPr>
        <w:spacing w:before="0" w:line="300" w:lineRule="atLeast"/>
        <w:rPr>
          <w:rFonts w:asciiTheme="minorHAnsi" w:eastAsiaTheme="minorHAnsi" w:hAnsiTheme="minorHAnsi" w:cstheme="minorBidi"/>
        </w:rPr>
      </w:pPr>
      <w:r w:rsidRPr="007A0948">
        <w:rPr>
          <w:rFonts w:asciiTheme="minorHAnsi" w:eastAsiaTheme="minorHAnsi" w:hAnsiTheme="minorHAnsi" w:cstheme="minorBidi"/>
        </w:rPr>
        <w:t>Richmond Alake, How Does AI Detect Objects,https://towardsdatascience.com/how-does-ai-detect-objects-technical-d8d63fc12881</w:t>
      </w:r>
    </w:p>
    <w:p w:rsidR="005E2DC4" w:rsidRPr="001534EA" w:rsidRDefault="005E2DC4" w:rsidP="005E2DC4">
      <w:pPr>
        <w:pStyle w:val="bf1"/>
        <w:numPr>
          <w:ilvl w:val="0"/>
          <w:numId w:val="1"/>
        </w:numPr>
        <w:shd w:val="clear" w:color="auto" w:fill="FFFFFF"/>
        <w:spacing w:before="0" w:beforeAutospacing="0" w:after="0" w:afterAutospacing="0" w:line="300" w:lineRule="atLeast"/>
        <w:rPr>
          <w:rFonts w:asciiTheme="minorHAnsi" w:eastAsiaTheme="minorHAnsi" w:hAnsiTheme="minorHAnsi" w:cstheme="minorBidi"/>
        </w:rPr>
      </w:pPr>
      <w:r w:rsidRPr="007A0948">
        <w:rPr>
          <w:rFonts w:asciiTheme="minorHAnsi" w:eastAsiaTheme="minorHAnsi" w:hAnsiTheme="minorHAnsi" w:cstheme="minorBidi"/>
        </w:rPr>
        <w:t>Jing Ren, Xishi Huang, From traditional to deep learning</w:t>
      </w:r>
      <w:r>
        <w:rPr>
          <w:rFonts w:asciiTheme="minorHAnsi" w:eastAsiaTheme="minorHAnsi" w:hAnsiTheme="minorHAnsi" w:cstheme="minorBidi"/>
        </w:rPr>
        <w:t xml:space="preserve">, </w:t>
      </w:r>
      <w:hyperlink r:id="rId34" w:tgtFrame="_blank" w:tooltip="Persistent link using digital object identifier" w:history="1">
        <w:r>
          <w:rPr>
            <w:rStyle w:val="Hyperlink"/>
            <w:rFonts w:ascii="Arial" w:hAnsi="Arial" w:cs="Arial"/>
            <w:color w:val="0C7DBB"/>
            <w:sz w:val="21"/>
            <w:szCs w:val="21"/>
          </w:rPr>
          <w:t>https://doi.org/10.1016/B978-0-12-822314-7.00013-4</w:t>
        </w:r>
      </w:hyperlink>
    </w:p>
    <w:p w:rsidR="005E2DC4" w:rsidRPr="001534EA" w:rsidRDefault="005E2DC4" w:rsidP="005E2DC4">
      <w:pPr>
        <w:pStyle w:val="ListParagraph"/>
        <w:numPr>
          <w:ilvl w:val="0"/>
          <w:numId w:val="1"/>
        </w:numPr>
        <w:rPr>
          <w:sz w:val="24"/>
          <w:szCs w:val="24"/>
        </w:rPr>
      </w:pPr>
      <w:r w:rsidRPr="001534EA">
        <w:rPr>
          <w:sz w:val="24"/>
          <w:szCs w:val="24"/>
        </w:rPr>
        <w:t>Rapid object detection using a boosted cascade of simple features, P. Viola, M. Jones,  Proc. of IEEE Conference on Computer Vision and Pattern Recognitio</w:t>
      </w:r>
      <w:r>
        <w:rPr>
          <w:sz w:val="24"/>
          <w:szCs w:val="24"/>
        </w:rPr>
        <w:t xml:space="preserve">n, </w:t>
      </w:r>
      <w:hyperlink r:id="rId35">
        <w:r w:rsidRPr="001534EA">
          <w:rPr>
            <w:rStyle w:val="Hyperlink"/>
            <w:sz w:val="24"/>
            <w:szCs w:val="24"/>
          </w:rPr>
          <w:t>https://doi.org/10.1109/CVPR.2001.990517</w:t>
        </w:r>
      </w:hyperlink>
      <w:r w:rsidRPr="001534EA">
        <w:rPr>
          <w:sz w:val="24"/>
          <w:szCs w:val="24"/>
        </w:rPr>
        <w:t>.</w:t>
      </w:r>
    </w:p>
    <w:p w:rsidR="005E2DC4" w:rsidRDefault="005E2DC4" w:rsidP="005E2DC4">
      <w:pPr>
        <w:jc w:val="both"/>
      </w:pPr>
    </w:p>
    <w:sectPr w:rsidR="005E2DC4" w:rsidSect="00023AB3">
      <w:headerReference w:type="default" r:id="rId3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0532" w:rsidRDefault="00160532" w:rsidP="008A1367">
      <w:pPr>
        <w:spacing w:after="0" w:line="240" w:lineRule="auto"/>
      </w:pPr>
      <w:r>
        <w:separator/>
      </w:r>
    </w:p>
  </w:endnote>
  <w:endnote w:type="continuationSeparator" w:id="1">
    <w:p w:rsidR="00160532" w:rsidRDefault="00160532" w:rsidP="008A13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0532" w:rsidRDefault="00160532" w:rsidP="008A1367">
      <w:pPr>
        <w:spacing w:after="0" w:line="240" w:lineRule="auto"/>
      </w:pPr>
      <w:r>
        <w:separator/>
      </w:r>
    </w:p>
  </w:footnote>
  <w:footnote w:type="continuationSeparator" w:id="1">
    <w:p w:rsidR="00160532" w:rsidRDefault="00160532" w:rsidP="008A13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367" w:rsidRDefault="008A1367">
    <w:pPr>
      <w:pStyle w:val="Header"/>
    </w:pPr>
    <w:r w:rsidRPr="00E57C1F">
      <w:rPr>
        <w:rFonts w:ascii="Segoe UI" w:hAnsi="Segoe UI" w:cs="Segoe UI"/>
        <w:b/>
        <w:bCs/>
        <w:color w:val="FF0000"/>
        <w:sz w:val="28"/>
        <w:szCs w:val="28"/>
      </w:rPr>
      <w:t xml:space="preserve">SPAST </w:t>
    </w:r>
    <w:r w:rsidRPr="00E57C1F">
      <w:rPr>
        <w:rFonts w:ascii="Segoe UI" w:hAnsi="Segoe UI" w:cs="Segoe UI"/>
        <w:b/>
        <w:bCs/>
        <w:color w:val="1F3864" w:themeColor="accent1" w:themeShade="80"/>
        <w:sz w:val="28"/>
        <w:szCs w:val="28"/>
      </w:rPr>
      <w:t>Abstracts</w:t>
    </w:r>
    <w:r>
      <w:rPr>
        <w:rFonts w:ascii="Segoe UI" w:hAnsi="Segoe UI" w:cs="Segoe UI"/>
        <w:b/>
        <w:bCs/>
        <w:color w:val="1F3864" w:themeColor="accent1" w:themeShade="80"/>
        <w:sz w:val="28"/>
        <w:szCs w:val="28"/>
      </w:rPr>
      <w:t xml:space="preserve">                </w:t>
    </w:r>
    <w:r w:rsidRPr="009B1419">
      <w:rPr>
        <w:sz w:val="24"/>
        <w:szCs w:val="24"/>
      </w:rPr>
      <w:t>Muhammad Afzal Nazim</w:t>
    </w:r>
    <w:r w:rsidRPr="009B1419">
      <w:rPr>
        <w:sz w:val="24"/>
        <w:szCs w:val="24"/>
        <w:vertAlign w:val="superscript"/>
      </w:rPr>
      <w:t xml:space="preserve">1 </w:t>
    </w:r>
    <w:r w:rsidRPr="009B1419">
      <w:rPr>
        <w:sz w:val="24"/>
        <w:szCs w:val="24"/>
      </w:rPr>
      <w:t>, Bakhtawar Sarfraz</w:t>
    </w:r>
    <w:r>
      <w:rPr>
        <w:rFonts w:ascii="Segoe UI" w:hAnsi="Segoe UI" w:cs="Segoe UI"/>
        <w:b/>
        <w:bCs/>
        <w:color w:val="1F3864" w:themeColor="accent1" w:themeShade="80"/>
        <w:sz w:val="28"/>
        <w:szCs w:val="28"/>
      </w:rPr>
      <w:t xml:space="preserve"> </w:t>
    </w:r>
    <w:r w:rsidRPr="00E57C1F">
      <w:rPr>
        <w:rFonts w:ascii="Segoe UI" w:hAnsi="Segoe UI" w:cs="Segoe UI"/>
        <w:sz w:val="20"/>
        <w:szCs w:val="20"/>
      </w:rPr>
      <w:t>IGCSTS-1, 2021</w:t>
    </w:r>
  </w:p>
  <w:p w:rsidR="008A1367" w:rsidRDefault="008A136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21176F"/>
    <w:multiLevelType w:val="hybridMultilevel"/>
    <w:tmpl w:val="779E716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Q0NjAxMzc0MDIyNjdU0lEKTi0uzszPAykwrgUAxi5XIiwAAAA="/>
  </w:docVars>
  <w:rsids>
    <w:rsidRoot w:val="00EC2D07"/>
    <w:rsid w:val="00023AB3"/>
    <w:rsid w:val="00160532"/>
    <w:rsid w:val="005E2DC4"/>
    <w:rsid w:val="007E6473"/>
    <w:rsid w:val="008A1367"/>
    <w:rsid w:val="00951F68"/>
    <w:rsid w:val="009B1419"/>
    <w:rsid w:val="00A139B3"/>
    <w:rsid w:val="00A54CBB"/>
    <w:rsid w:val="00C8268C"/>
    <w:rsid w:val="00EC2D0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473"/>
    <w:pPr>
      <w:spacing w:line="256" w:lineRule="auto"/>
    </w:pPr>
  </w:style>
  <w:style w:type="paragraph" w:styleId="Heading1">
    <w:name w:val="heading 1"/>
    <w:basedOn w:val="Normal"/>
    <w:next w:val="Normal"/>
    <w:link w:val="Heading1Char"/>
    <w:uiPriority w:val="9"/>
    <w:qFormat/>
    <w:rsid w:val="00A54CB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54CB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54CB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C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4CB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A54CBB"/>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A54CBB"/>
    <w:rPr>
      <w:b/>
      <w:bCs/>
    </w:rPr>
  </w:style>
  <w:style w:type="character" w:styleId="Hyperlink">
    <w:name w:val="Hyperlink"/>
    <w:basedOn w:val="DefaultParagraphFont"/>
    <w:uiPriority w:val="99"/>
    <w:unhideWhenUsed/>
    <w:rsid w:val="005E2DC4"/>
    <w:rPr>
      <w:color w:val="0563C1" w:themeColor="hyperlink"/>
      <w:u w:val="single"/>
    </w:rPr>
  </w:style>
  <w:style w:type="paragraph" w:styleId="ListParagraph">
    <w:name w:val="List Paragraph"/>
    <w:basedOn w:val="Normal"/>
    <w:uiPriority w:val="34"/>
    <w:qFormat/>
    <w:rsid w:val="005E2DC4"/>
    <w:pPr>
      <w:spacing w:line="259" w:lineRule="auto"/>
      <w:ind w:left="720"/>
      <w:contextualSpacing/>
    </w:pPr>
  </w:style>
  <w:style w:type="paragraph" w:customStyle="1" w:styleId="bf1">
    <w:name w:val="bf1"/>
    <w:basedOn w:val="Normal"/>
    <w:rsid w:val="005E2DC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1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367"/>
  </w:style>
  <w:style w:type="paragraph" w:styleId="Footer">
    <w:name w:val="footer"/>
    <w:basedOn w:val="Normal"/>
    <w:link w:val="FooterChar"/>
    <w:uiPriority w:val="99"/>
    <w:semiHidden/>
    <w:unhideWhenUsed/>
    <w:rsid w:val="008A136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1367"/>
  </w:style>
  <w:style w:type="paragraph" w:styleId="BalloonText">
    <w:name w:val="Balloon Text"/>
    <w:basedOn w:val="Normal"/>
    <w:link w:val="BalloonTextChar"/>
    <w:uiPriority w:val="99"/>
    <w:semiHidden/>
    <w:unhideWhenUsed/>
    <w:rsid w:val="008A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36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4667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doi.org/10.1016/B978-0-12-822314-7.00013-4"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link.springer.com/article/10.1007/s11036-020-01703-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09/IVS.2019.88139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3389/fpsyg.2020.58082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109/CVPR.2005.177" TargetMode="External"/><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09/CVPR.2016.35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109/IVS.2019.8813900" TargetMode="External"/><Relationship Id="rId35" Type="http://schemas.openxmlformats.org/officeDocument/2006/relationships/hyperlink" Target="https://doi.org/10.1109/CVPR.2001.9905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 CONSULTANTS</dc:creator>
  <cp:lastModifiedBy>Win7</cp:lastModifiedBy>
  <cp:revision>2</cp:revision>
  <dcterms:created xsi:type="dcterms:W3CDTF">2021-07-28T15:19:00Z</dcterms:created>
  <dcterms:modified xsi:type="dcterms:W3CDTF">2021-07-28T15:19:00Z</dcterms:modified>
</cp:coreProperties>
</file>